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26D8F" w14:textId="677E057D" w:rsidR="00A66409" w:rsidRPr="000F1305" w:rsidRDefault="00417483" w:rsidP="000F130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8"/>
          <w:szCs w:val="28"/>
        </w:rPr>
        <w:t>SANMOY SAHA</w:t>
      </w:r>
    </w:p>
    <w:p w14:paraId="37A1FF0F" w14:textId="0FF546D9" w:rsidR="004332F0" w:rsidRPr="000F1305" w:rsidRDefault="00417483" w:rsidP="000F130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80, </w:t>
      </w:r>
      <w:proofErr w:type="spellStart"/>
      <w:r>
        <w:rPr>
          <w:rFonts w:ascii="Times New Roman" w:hAnsi="Times New Roman"/>
          <w:sz w:val="20"/>
          <w:szCs w:val="20"/>
        </w:rPr>
        <w:t>Adyanath</w:t>
      </w:r>
      <w:proofErr w:type="spellEnd"/>
      <w:r>
        <w:rPr>
          <w:rFonts w:ascii="Times New Roman" w:hAnsi="Times New Roman"/>
          <w:sz w:val="20"/>
          <w:szCs w:val="20"/>
        </w:rPr>
        <w:t xml:space="preserve"> Saha Road</w:t>
      </w:r>
      <w:r w:rsidR="00D109E9" w:rsidRPr="000F1305">
        <w:rPr>
          <w:rFonts w:ascii="Times New Roman" w:hAnsi="Times New Roman"/>
          <w:noProof/>
          <w:sz w:val="20"/>
          <w:szCs w:val="20"/>
        </w:rPr>
        <w:t>,</w:t>
      </w:r>
      <w:r w:rsidR="008D738D">
        <w:rPr>
          <w:rFonts w:ascii="Times New Roman" w:hAnsi="Times New Roman"/>
          <w:noProof/>
          <w:sz w:val="20"/>
          <w:szCs w:val="20"/>
        </w:rPr>
        <w:t xml:space="preserve"> </w:t>
      </w:r>
      <w:r>
        <w:rPr>
          <w:rFonts w:ascii="Times New Roman" w:hAnsi="Times New Roman"/>
          <w:noProof/>
          <w:sz w:val="20"/>
          <w:szCs w:val="20"/>
        </w:rPr>
        <w:t>LakeTown</w:t>
      </w:r>
      <w:r w:rsidR="003F3847" w:rsidRPr="000F1305">
        <w:rPr>
          <w:rFonts w:ascii="Times New Roman" w:hAnsi="Times New Roman"/>
          <w:sz w:val="20"/>
          <w:szCs w:val="20"/>
        </w:rPr>
        <w:t>, Kolkata</w:t>
      </w:r>
      <w:r w:rsidR="00D109E9" w:rsidRPr="000F1305">
        <w:rPr>
          <w:rFonts w:ascii="Times New Roman" w:hAnsi="Times New Roman"/>
          <w:sz w:val="20"/>
          <w:szCs w:val="20"/>
        </w:rPr>
        <w:t xml:space="preserve"> -</w:t>
      </w:r>
      <w:r w:rsidR="003F3847" w:rsidRPr="000F1305">
        <w:rPr>
          <w:rFonts w:ascii="Times New Roman" w:hAnsi="Times New Roman"/>
          <w:sz w:val="20"/>
          <w:szCs w:val="20"/>
        </w:rPr>
        <w:t xml:space="preserve"> 7000</w:t>
      </w:r>
      <w:r w:rsidR="00EA6348">
        <w:rPr>
          <w:rFonts w:ascii="Times New Roman" w:hAnsi="Times New Roman"/>
          <w:sz w:val="20"/>
          <w:szCs w:val="20"/>
        </w:rPr>
        <w:t>48</w:t>
      </w:r>
      <w:r w:rsidR="003F3847" w:rsidRPr="000F1305">
        <w:rPr>
          <w:rFonts w:ascii="Times New Roman" w:hAnsi="Times New Roman"/>
          <w:sz w:val="20"/>
          <w:szCs w:val="20"/>
        </w:rPr>
        <w:t>,</w:t>
      </w:r>
      <w:r w:rsidR="00120FF3" w:rsidRPr="000F1305">
        <w:rPr>
          <w:rFonts w:ascii="Times New Roman" w:hAnsi="Times New Roman"/>
          <w:sz w:val="20"/>
          <w:szCs w:val="20"/>
        </w:rPr>
        <w:t xml:space="preserve"> West Bengal</w:t>
      </w:r>
      <w:r w:rsidR="00120FF3" w:rsidRPr="000F1305">
        <w:rPr>
          <w:rFonts w:ascii="Times New Roman" w:hAnsi="Times New Roman"/>
          <w:noProof/>
          <w:sz w:val="20"/>
          <w:szCs w:val="20"/>
        </w:rPr>
        <w:t>,</w:t>
      </w:r>
      <w:r w:rsidR="00265617">
        <w:rPr>
          <w:rFonts w:ascii="Times New Roman" w:hAnsi="Times New Roman"/>
          <w:noProof/>
          <w:sz w:val="20"/>
          <w:szCs w:val="20"/>
        </w:rPr>
        <w:t xml:space="preserve"> </w:t>
      </w:r>
      <w:r w:rsidR="004332F0" w:rsidRPr="000F1305">
        <w:rPr>
          <w:rFonts w:ascii="Times New Roman" w:hAnsi="Times New Roman"/>
          <w:noProof/>
          <w:sz w:val="20"/>
          <w:szCs w:val="20"/>
        </w:rPr>
        <w:t>India</w:t>
      </w:r>
    </w:p>
    <w:p w14:paraId="5CC2C2CE" w14:textId="21DF184B" w:rsidR="00F908ED" w:rsidRPr="000F1305" w:rsidRDefault="00DF74EB" w:rsidP="000F1305">
      <w:pPr>
        <w:pStyle w:val="NoSpacing"/>
        <w:pBdr>
          <w:bottom w:val="single" w:sz="6" w:space="0" w:color="auto"/>
        </w:pBdr>
        <w:spacing w:line="276" w:lineRule="auto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0F1305">
        <w:rPr>
          <w:rFonts w:ascii="Times New Roman" w:hAnsi="Times New Roman"/>
          <w:sz w:val="20"/>
          <w:szCs w:val="20"/>
        </w:rPr>
        <w:t>Contact</w:t>
      </w:r>
      <w:r w:rsidR="008D738D">
        <w:rPr>
          <w:rFonts w:ascii="Times New Roman" w:hAnsi="Times New Roman"/>
          <w:sz w:val="20"/>
          <w:szCs w:val="20"/>
        </w:rPr>
        <w:t xml:space="preserve"> </w:t>
      </w:r>
      <w:r w:rsidR="00087637" w:rsidRPr="000F1305">
        <w:rPr>
          <w:rFonts w:ascii="Times New Roman" w:hAnsi="Times New Roman"/>
          <w:sz w:val="20"/>
          <w:szCs w:val="20"/>
        </w:rPr>
        <w:t>N</w:t>
      </w:r>
      <w:r w:rsidR="004332F0" w:rsidRPr="000F1305">
        <w:rPr>
          <w:rFonts w:ascii="Times New Roman" w:hAnsi="Times New Roman"/>
          <w:sz w:val="20"/>
          <w:szCs w:val="20"/>
        </w:rPr>
        <w:t>o</w:t>
      </w:r>
      <w:r w:rsidR="00087637" w:rsidRPr="000F1305">
        <w:rPr>
          <w:rFonts w:ascii="Times New Roman" w:hAnsi="Times New Roman"/>
          <w:sz w:val="20"/>
          <w:szCs w:val="20"/>
        </w:rPr>
        <w:t>.</w:t>
      </w:r>
      <w:r w:rsidR="003C76D4" w:rsidRPr="000F1305">
        <w:rPr>
          <w:rFonts w:ascii="Times New Roman" w:hAnsi="Times New Roman"/>
          <w:sz w:val="20"/>
          <w:szCs w:val="20"/>
        </w:rPr>
        <w:t>+91</w:t>
      </w:r>
      <w:r w:rsidR="00417483">
        <w:rPr>
          <w:rFonts w:ascii="Times New Roman" w:hAnsi="Times New Roman"/>
          <w:sz w:val="20"/>
          <w:szCs w:val="20"/>
        </w:rPr>
        <w:t>9836138703</w:t>
      </w:r>
      <w:r w:rsidR="00087637" w:rsidRPr="000F1305">
        <w:rPr>
          <w:rFonts w:ascii="Times New Roman" w:hAnsi="Times New Roman"/>
          <w:sz w:val="20"/>
          <w:szCs w:val="20"/>
        </w:rPr>
        <w:t xml:space="preserve">; </w:t>
      </w:r>
      <w:r w:rsidR="00DE6434" w:rsidRPr="000F1305">
        <w:rPr>
          <w:rFonts w:ascii="Times New Roman" w:hAnsi="Times New Roman"/>
          <w:sz w:val="20"/>
          <w:szCs w:val="20"/>
        </w:rPr>
        <w:t>Email I</w:t>
      </w:r>
      <w:r w:rsidR="008D738D">
        <w:rPr>
          <w:rFonts w:ascii="Times New Roman" w:hAnsi="Times New Roman"/>
          <w:sz w:val="20"/>
          <w:szCs w:val="20"/>
        </w:rPr>
        <w:t>D</w:t>
      </w:r>
      <w:r w:rsidR="004332F0" w:rsidRPr="000F1305">
        <w:rPr>
          <w:rFonts w:ascii="Times New Roman" w:hAnsi="Times New Roman"/>
          <w:sz w:val="20"/>
          <w:szCs w:val="20"/>
        </w:rPr>
        <w:t>:</w:t>
      </w:r>
      <w:r w:rsidR="003F3847" w:rsidRPr="000F1305">
        <w:rPr>
          <w:rFonts w:ascii="Times New Roman" w:hAnsi="Times New Roman"/>
          <w:sz w:val="20"/>
          <w:szCs w:val="20"/>
        </w:rPr>
        <w:t xml:space="preserve"> </w:t>
      </w:r>
      <w:r w:rsidR="00417483">
        <w:rPr>
          <w:rFonts w:ascii="Times New Roman" w:hAnsi="Times New Roman"/>
          <w:sz w:val="20"/>
          <w:szCs w:val="20"/>
        </w:rPr>
        <w:t>sanmoy66saha</w:t>
      </w:r>
      <w:r w:rsidR="003F3847" w:rsidRPr="000F1305">
        <w:rPr>
          <w:rFonts w:ascii="Times New Roman" w:hAnsi="Times New Roman"/>
          <w:sz w:val="20"/>
          <w:szCs w:val="20"/>
        </w:rPr>
        <w:t>@gmail.com</w:t>
      </w:r>
    </w:p>
    <w:p w14:paraId="48FF6560" w14:textId="77777777" w:rsidR="004D07BE" w:rsidRDefault="004D07BE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6B8494E" w14:textId="4481B61C" w:rsidR="004B7CFC" w:rsidRPr="00F56AEC" w:rsidRDefault="00F908ED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  <w:r w:rsidRPr="00F56AEC">
        <w:rPr>
          <w:rFonts w:ascii="Times New Roman" w:hAnsi="Times New Roman"/>
          <w:b/>
          <w:sz w:val="28"/>
          <w:szCs w:val="28"/>
        </w:rPr>
        <w:t>ACADEMIC QUALIFICATION</w:t>
      </w:r>
    </w:p>
    <w:p w14:paraId="3F341961" w14:textId="77777777" w:rsidR="00C526D2" w:rsidRPr="000F1305" w:rsidRDefault="00C526D2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6E10176" w14:textId="6924A103" w:rsidR="00203ECB" w:rsidRDefault="00F908ED" w:rsidP="000F1305">
      <w:pPr>
        <w:pStyle w:val="NoSpacing"/>
        <w:spacing w:line="276" w:lineRule="auto"/>
        <w:jc w:val="both"/>
        <w:rPr>
          <w:rFonts w:ascii="Times New Roman" w:hAnsi="Times New Roman"/>
          <w:szCs w:val="20"/>
        </w:rPr>
      </w:pPr>
      <w:r w:rsidRPr="000F1305">
        <w:rPr>
          <w:rFonts w:ascii="Times New Roman" w:hAnsi="Times New Roman"/>
          <w:b/>
          <w:szCs w:val="20"/>
        </w:rPr>
        <w:t>Bachelor of Technology</w:t>
      </w:r>
      <w:r w:rsidR="00087637" w:rsidRPr="000F1305">
        <w:rPr>
          <w:rFonts w:ascii="Times New Roman" w:hAnsi="Times New Roman"/>
          <w:b/>
          <w:szCs w:val="20"/>
        </w:rPr>
        <w:t xml:space="preserve"> (</w:t>
      </w:r>
      <w:r w:rsidR="0091569E">
        <w:rPr>
          <w:rFonts w:ascii="Times New Roman" w:hAnsi="Times New Roman"/>
          <w:b/>
          <w:szCs w:val="20"/>
        </w:rPr>
        <w:t>Computer Science Engineering</w:t>
      </w:r>
      <w:r w:rsidR="00087637" w:rsidRPr="000F1305">
        <w:rPr>
          <w:rFonts w:ascii="Times New Roman" w:hAnsi="Times New Roman"/>
          <w:b/>
          <w:szCs w:val="20"/>
        </w:rPr>
        <w:t>)</w:t>
      </w:r>
      <w:r w:rsidRPr="000F1305">
        <w:rPr>
          <w:rFonts w:ascii="Times New Roman" w:hAnsi="Times New Roman"/>
          <w:noProof/>
          <w:szCs w:val="20"/>
        </w:rPr>
        <w:t>,</w:t>
      </w:r>
      <w:r w:rsidR="00702EAC">
        <w:rPr>
          <w:rFonts w:ascii="Times New Roman" w:hAnsi="Times New Roman"/>
          <w:noProof/>
          <w:szCs w:val="20"/>
        </w:rPr>
        <w:t xml:space="preserve"> </w:t>
      </w:r>
      <w:r w:rsidR="00417483">
        <w:rPr>
          <w:rFonts w:ascii="Times New Roman" w:hAnsi="Times New Roman"/>
          <w:noProof/>
          <w:szCs w:val="20"/>
        </w:rPr>
        <w:t>Heritage Institute of Technology</w:t>
      </w:r>
      <w:r w:rsidR="003F3847" w:rsidRPr="000F1305">
        <w:rPr>
          <w:rFonts w:ascii="Times New Roman" w:hAnsi="Times New Roman"/>
          <w:szCs w:val="20"/>
        </w:rPr>
        <w:t xml:space="preserve">, </w:t>
      </w:r>
      <w:r w:rsidR="003F3847" w:rsidRPr="000F1305">
        <w:rPr>
          <w:rFonts w:ascii="Times New Roman" w:hAnsi="Times New Roman"/>
          <w:noProof/>
          <w:szCs w:val="20"/>
        </w:rPr>
        <w:t>M</w:t>
      </w:r>
      <w:r w:rsidR="00615693">
        <w:rPr>
          <w:rFonts w:ascii="Times New Roman" w:hAnsi="Times New Roman"/>
          <w:noProof/>
          <w:szCs w:val="20"/>
        </w:rPr>
        <w:t>aulana Abul Kalam Azad University of Technology,</w:t>
      </w:r>
      <w:r w:rsidR="00C86503" w:rsidRPr="000F1305">
        <w:rPr>
          <w:rFonts w:ascii="Times New Roman" w:hAnsi="Times New Roman"/>
          <w:szCs w:val="20"/>
        </w:rPr>
        <w:t xml:space="preserve"> Kolkata, </w:t>
      </w:r>
      <w:r w:rsidR="00615693">
        <w:rPr>
          <w:rFonts w:ascii="Times New Roman" w:hAnsi="Times New Roman"/>
          <w:szCs w:val="20"/>
        </w:rPr>
        <w:t xml:space="preserve">West Bengal, </w:t>
      </w:r>
      <w:r w:rsidR="00C813F9" w:rsidRPr="000F1305">
        <w:rPr>
          <w:rFonts w:ascii="Times New Roman" w:hAnsi="Times New Roman"/>
          <w:szCs w:val="20"/>
        </w:rPr>
        <w:t xml:space="preserve">2019, </w:t>
      </w:r>
      <w:r w:rsidR="000F1305" w:rsidRPr="000F1305">
        <w:rPr>
          <w:rFonts w:ascii="Times New Roman" w:hAnsi="Times New Roman"/>
          <w:szCs w:val="20"/>
        </w:rPr>
        <w:t>CGPA:</w:t>
      </w:r>
      <w:r w:rsidR="005B554D" w:rsidRPr="000F1305">
        <w:rPr>
          <w:rFonts w:ascii="Times New Roman" w:hAnsi="Times New Roman"/>
          <w:szCs w:val="20"/>
        </w:rPr>
        <w:t xml:space="preserve"> </w:t>
      </w:r>
      <w:r w:rsidR="00417483">
        <w:rPr>
          <w:rFonts w:ascii="Times New Roman" w:hAnsi="Times New Roman"/>
          <w:szCs w:val="20"/>
        </w:rPr>
        <w:t>7.76</w:t>
      </w:r>
    </w:p>
    <w:p w14:paraId="1101FAB0" w14:textId="5CC07404" w:rsidR="00615693" w:rsidRDefault="00615693" w:rsidP="000F1305">
      <w:pPr>
        <w:pStyle w:val="NoSpacing"/>
        <w:spacing w:line="276" w:lineRule="auto"/>
        <w:jc w:val="both"/>
        <w:rPr>
          <w:rFonts w:ascii="Times New Roman" w:hAnsi="Times New Roman"/>
          <w:szCs w:val="20"/>
        </w:rPr>
      </w:pPr>
    </w:p>
    <w:p w14:paraId="5E2FB483" w14:textId="77777777" w:rsidR="004D07BE" w:rsidRDefault="004D07BE" w:rsidP="000F1305">
      <w:pPr>
        <w:pStyle w:val="NoSpacing"/>
        <w:spacing w:line="276" w:lineRule="auto"/>
        <w:jc w:val="both"/>
        <w:rPr>
          <w:rFonts w:ascii="Times New Roman" w:hAnsi="Times New Roman"/>
          <w:szCs w:val="20"/>
        </w:rPr>
      </w:pPr>
    </w:p>
    <w:p w14:paraId="13FAFE38" w14:textId="63E5C769" w:rsidR="00615693" w:rsidRPr="00F56AEC" w:rsidRDefault="00615693" w:rsidP="00615693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  <w:r w:rsidRPr="00F56AEC">
        <w:rPr>
          <w:rFonts w:ascii="Times New Roman" w:hAnsi="Times New Roman"/>
          <w:b/>
          <w:sz w:val="28"/>
          <w:szCs w:val="28"/>
        </w:rPr>
        <w:t>PROFESSIONAL EXPERIENCE</w:t>
      </w:r>
    </w:p>
    <w:p w14:paraId="0120058D" w14:textId="77777777" w:rsidR="00C526D2" w:rsidRPr="000F1305" w:rsidRDefault="00C526D2" w:rsidP="00615693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EF75A60" w14:textId="44AE98E4" w:rsidR="00615693" w:rsidRPr="000F1305" w:rsidRDefault="00615693" w:rsidP="00615693">
      <w:pPr>
        <w:pStyle w:val="NoSpacing"/>
        <w:spacing w:line="276" w:lineRule="auto"/>
        <w:jc w:val="both"/>
        <w:rPr>
          <w:rFonts w:ascii="Times New Roman" w:hAnsi="Times New Roman"/>
          <w:bCs/>
        </w:rPr>
      </w:pPr>
      <w:r w:rsidRPr="000F1305">
        <w:rPr>
          <w:rFonts w:ascii="Times New Roman" w:hAnsi="Times New Roman"/>
          <w:bCs/>
        </w:rPr>
        <w:t>Assistant Systems Engineer, Tata Consultancy Services Limited, Kolkata</w:t>
      </w:r>
    </w:p>
    <w:p w14:paraId="1252D8EA" w14:textId="051D419E" w:rsidR="00615693" w:rsidRDefault="00615693" w:rsidP="00615693">
      <w:pPr>
        <w:pStyle w:val="NoSpacing"/>
        <w:spacing w:line="276" w:lineRule="auto"/>
        <w:jc w:val="both"/>
        <w:rPr>
          <w:rFonts w:ascii="Times New Roman" w:hAnsi="Times New Roman"/>
          <w:bCs/>
        </w:rPr>
      </w:pPr>
      <w:r w:rsidRPr="000F1305">
        <w:rPr>
          <w:rFonts w:ascii="Times New Roman" w:hAnsi="Times New Roman"/>
          <w:bCs/>
        </w:rPr>
        <w:t>Duration: June 2019 – Present</w:t>
      </w:r>
    </w:p>
    <w:p w14:paraId="4E6AF82E" w14:textId="04901655" w:rsidR="00417483" w:rsidRPr="000F1305" w:rsidRDefault="00417483" w:rsidP="00615693">
      <w:pPr>
        <w:pStyle w:val="NoSpacing"/>
        <w:spacing w:line="276" w:lineRule="auto"/>
        <w:jc w:val="both"/>
        <w:rPr>
          <w:rFonts w:ascii="Times New Roman" w:hAnsi="Times New Roman"/>
          <w:bCs/>
        </w:rPr>
      </w:pPr>
      <w:proofErr w:type="gramStart"/>
      <w:r>
        <w:rPr>
          <w:rFonts w:ascii="Times New Roman" w:hAnsi="Times New Roman"/>
          <w:bCs/>
        </w:rPr>
        <w:t>Role :</w:t>
      </w:r>
      <w:proofErr w:type="gramEnd"/>
      <w:r>
        <w:rPr>
          <w:rFonts w:ascii="Times New Roman" w:hAnsi="Times New Roman"/>
          <w:bCs/>
        </w:rPr>
        <w:t xml:space="preserve"> Front End Developer </w:t>
      </w:r>
    </w:p>
    <w:p w14:paraId="1C1A8AEB" w14:textId="7C6C6520" w:rsidR="00417483" w:rsidRDefault="00615693" w:rsidP="00417483">
      <w:pPr>
        <w:pStyle w:val="NoSpacing"/>
        <w:spacing w:line="276" w:lineRule="auto"/>
        <w:jc w:val="both"/>
        <w:rPr>
          <w:rFonts w:ascii="Times New Roman" w:hAnsi="Times New Roman"/>
          <w:bCs/>
        </w:rPr>
      </w:pPr>
      <w:r w:rsidRPr="000F1305">
        <w:rPr>
          <w:rFonts w:ascii="Times New Roman" w:hAnsi="Times New Roman"/>
          <w:bCs/>
        </w:rPr>
        <w:t>Responsibilit</w:t>
      </w:r>
      <w:r w:rsidR="005714E1">
        <w:rPr>
          <w:rFonts w:ascii="Times New Roman" w:hAnsi="Times New Roman"/>
          <w:bCs/>
        </w:rPr>
        <w:t>ies</w:t>
      </w:r>
      <w:r w:rsidRPr="000F1305">
        <w:rPr>
          <w:rFonts w:ascii="Times New Roman" w:hAnsi="Times New Roman"/>
          <w:bCs/>
        </w:rPr>
        <w:t>:</w:t>
      </w:r>
      <w:r>
        <w:rPr>
          <w:rFonts w:ascii="Times New Roman" w:hAnsi="Times New Roman"/>
          <w:bCs/>
        </w:rPr>
        <w:t xml:space="preserve"> </w:t>
      </w:r>
    </w:p>
    <w:p w14:paraId="09885B5A" w14:textId="67278EBE" w:rsidR="00417483" w:rsidRDefault="00417483" w:rsidP="00417483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reparing UI elements for microsite production.</w:t>
      </w:r>
    </w:p>
    <w:p w14:paraId="739BEF27" w14:textId="566B23E3" w:rsidR="00417483" w:rsidRDefault="00417483" w:rsidP="00417483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Making and maintaining device responsiveness for UI elements </w:t>
      </w:r>
    </w:p>
    <w:p w14:paraId="2729C613" w14:textId="1D827B17" w:rsidR="00417483" w:rsidRPr="00417483" w:rsidRDefault="00417483" w:rsidP="00417483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reparing dashboards and linking them to back end reports for clients</w:t>
      </w:r>
    </w:p>
    <w:p w14:paraId="1160B22C" w14:textId="77777777" w:rsidR="00702EAC" w:rsidRPr="00702EAC" w:rsidRDefault="00702EAC" w:rsidP="00702EAC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 w:rsidRPr="00702EAC">
        <w:rPr>
          <w:rFonts w:ascii="Times New Roman" w:hAnsi="Times New Roman"/>
          <w:bCs/>
        </w:rPr>
        <w:t>Collaborating with the rest of the engineering team to design and launch new features</w:t>
      </w:r>
    </w:p>
    <w:p w14:paraId="45A002B9" w14:textId="235C2F7E" w:rsidR="00702EAC" w:rsidRDefault="007773DC" w:rsidP="00702EAC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eliver regular bug fixes</w:t>
      </w:r>
    </w:p>
    <w:p w14:paraId="2296B9A2" w14:textId="4444EC77" w:rsidR="00A32EB0" w:rsidRDefault="00A32EB0" w:rsidP="00702EAC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reating interactive modals to obtain data from end users</w:t>
      </w:r>
    </w:p>
    <w:p w14:paraId="23306DD8" w14:textId="7A2599AB" w:rsidR="00A32EB0" w:rsidRDefault="00A32EB0" w:rsidP="00702EAC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elivering sites and microsites which are responsive over all devices</w:t>
      </w:r>
    </w:p>
    <w:p w14:paraId="26954AA6" w14:textId="77777777" w:rsidR="00203ECB" w:rsidRPr="00702EAC" w:rsidRDefault="00702EAC" w:rsidP="00702EAC">
      <w:pPr>
        <w:pStyle w:val="NoSpacing"/>
        <w:numPr>
          <w:ilvl w:val="0"/>
          <w:numId w:val="35"/>
        </w:numPr>
        <w:spacing w:line="276" w:lineRule="auto"/>
        <w:jc w:val="both"/>
        <w:rPr>
          <w:rFonts w:ascii="Times New Roman" w:hAnsi="Times New Roman"/>
          <w:bCs/>
        </w:rPr>
      </w:pPr>
      <w:r w:rsidRPr="00702EAC">
        <w:rPr>
          <w:rFonts w:ascii="Times New Roman" w:hAnsi="Times New Roman"/>
          <w:bCs/>
        </w:rPr>
        <w:t>Understanding and implementation of security and data protection</w:t>
      </w:r>
    </w:p>
    <w:p w14:paraId="485D9B2B" w14:textId="202D98BB" w:rsidR="00702EAC" w:rsidRDefault="00702EAC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0"/>
        </w:rPr>
      </w:pPr>
    </w:p>
    <w:p w14:paraId="104907E4" w14:textId="77777777" w:rsidR="004D07BE" w:rsidRDefault="004D07BE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0"/>
        </w:rPr>
      </w:pPr>
    </w:p>
    <w:p w14:paraId="4A16AACB" w14:textId="7F83C855" w:rsidR="000F1305" w:rsidRPr="00F56AEC" w:rsidRDefault="000F1305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  <w:r w:rsidRPr="00F56AEC">
        <w:rPr>
          <w:rFonts w:ascii="Times New Roman" w:hAnsi="Times New Roman"/>
          <w:b/>
          <w:sz w:val="28"/>
          <w:szCs w:val="28"/>
        </w:rPr>
        <w:t>TRAININGS</w:t>
      </w:r>
    </w:p>
    <w:p w14:paraId="7DA95318" w14:textId="77777777" w:rsidR="00C526D2" w:rsidRPr="000F1305" w:rsidRDefault="00C526D2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0"/>
        </w:rPr>
      </w:pPr>
    </w:p>
    <w:p w14:paraId="62A31658" w14:textId="69AE6BF1" w:rsidR="000F1305" w:rsidRPr="000F1305" w:rsidRDefault="000F1305" w:rsidP="000F1305">
      <w:pPr>
        <w:pStyle w:val="NoSpacing"/>
        <w:numPr>
          <w:ilvl w:val="0"/>
          <w:numId w:val="30"/>
        </w:numPr>
        <w:spacing w:line="276" w:lineRule="auto"/>
        <w:jc w:val="both"/>
        <w:rPr>
          <w:rFonts w:ascii="Times New Roman" w:hAnsi="Times New Roman"/>
          <w:b/>
        </w:rPr>
      </w:pPr>
      <w:r w:rsidRPr="000F1305">
        <w:rPr>
          <w:rFonts w:ascii="Times New Roman" w:hAnsi="Times New Roman"/>
        </w:rPr>
        <w:t xml:space="preserve">Trained at </w:t>
      </w:r>
      <w:r w:rsidR="00417483">
        <w:rPr>
          <w:rFonts w:ascii="Times New Roman" w:hAnsi="Times New Roman"/>
        </w:rPr>
        <w:t xml:space="preserve">National Institute for Industrial Training on System based hacking of Windows XP and Linux via Telnet </w:t>
      </w:r>
      <w:r w:rsidR="00D71EDC">
        <w:rPr>
          <w:rFonts w:ascii="Times New Roman" w:hAnsi="Times New Roman"/>
        </w:rPr>
        <w:t xml:space="preserve">and various possible security </w:t>
      </w:r>
      <w:proofErr w:type="gramStart"/>
      <w:r w:rsidR="00D71EDC">
        <w:rPr>
          <w:rFonts w:ascii="Times New Roman" w:hAnsi="Times New Roman"/>
        </w:rPr>
        <w:t>escalations ,</w:t>
      </w:r>
      <w:proofErr w:type="gramEnd"/>
      <w:r w:rsidR="00D71EDC">
        <w:rPr>
          <w:rFonts w:ascii="Times New Roman" w:hAnsi="Times New Roman"/>
        </w:rPr>
        <w:t xml:space="preserve"> Kolkata , December 2016 – January 2017</w:t>
      </w:r>
    </w:p>
    <w:p w14:paraId="259D1DB0" w14:textId="739707EF" w:rsidR="000F1305" w:rsidRPr="000F1305" w:rsidRDefault="000F1305" w:rsidP="000F1305">
      <w:pPr>
        <w:pStyle w:val="NoSpacing"/>
        <w:numPr>
          <w:ilvl w:val="0"/>
          <w:numId w:val="30"/>
        </w:numPr>
        <w:spacing w:line="276" w:lineRule="auto"/>
        <w:jc w:val="both"/>
        <w:rPr>
          <w:rFonts w:ascii="Times New Roman" w:hAnsi="Times New Roman"/>
          <w:b/>
        </w:rPr>
      </w:pPr>
      <w:r w:rsidRPr="000F1305">
        <w:rPr>
          <w:rFonts w:ascii="Times New Roman" w:hAnsi="Times New Roman"/>
        </w:rPr>
        <w:t xml:space="preserve">Trained at </w:t>
      </w:r>
      <w:proofErr w:type="spellStart"/>
      <w:r w:rsidR="00D71EDC">
        <w:rPr>
          <w:rFonts w:ascii="Times New Roman" w:hAnsi="Times New Roman"/>
        </w:rPr>
        <w:t>Globsyn</w:t>
      </w:r>
      <w:proofErr w:type="spellEnd"/>
      <w:r w:rsidR="00D71EDC">
        <w:rPr>
          <w:rFonts w:ascii="Times New Roman" w:hAnsi="Times New Roman"/>
        </w:rPr>
        <w:t xml:space="preserve"> Finishing School on Basics of Big Data and handling of </w:t>
      </w:r>
      <w:proofErr w:type="gramStart"/>
      <w:r w:rsidR="00D71EDC">
        <w:rPr>
          <w:rFonts w:ascii="Times New Roman" w:hAnsi="Times New Roman"/>
        </w:rPr>
        <w:t>data ,</w:t>
      </w:r>
      <w:proofErr w:type="gramEnd"/>
      <w:r w:rsidR="00D71EDC">
        <w:rPr>
          <w:rFonts w:ascii="Times New Roman" w:hAnsi="Times New Roman"/>
        </w:rPr>
        <w:t xml:space="preserve"> Kolkata , December 2017- January 2018</w:t>
      </w:r>
    </w:p>
    <w:p w14:paraId="73A54979" w14:textId="672CF77B" w:rsidR="000F1305" w:rsidRDefault="000F1305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31F071F" w14:textId="77777777" w:rsidR="004D07BE" w:rsidRPr="000F1305" w:rsidRDefault="004D07BE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3CE8452" w14:textId="77777777" w:rsidR="00EE57AE" w:rsidRPr="000F1305" w:rsidRDefault="00EE57AE" w:rsidP="000F1305">
      <w:pPr>
        <w:pStyle w:val="NoSpacing"/>
        <w:spacing w:line="276" w:lineRule="auto"/>
        <w:jc w:val="both"/>
        <w:rPr>
          <w:rFonts w:ascii="Times New Roman" w:hAnsi="Times New Roman"/>
          <w:szCs w:val="20"/>
        </w:rPr>
      </w:pPr>
    </w:p>
    <w:p w14:paraId="54B72890" w14:textId="512E5D0D" w:rsidR="00EE57AE" w:rsidRPr="00F56AEC" w:rsidRDefault="00702EAC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  <w:r w:rsidRPr="00F56AEC">
        <w:rPr>
          <w:rFonts w:ascii="Times New Roman" w:hAnsi="Times New Roman"/>
          <w:b/>
          <w:sz w:val="28"/>
          <w:szCs w:val="28"/>
        </w:rPr>
        <w:t xml:space="preserve">AWARDS AND </w:t>
      </w:r>
      <w:r w:rsidR="00EE57AE" w:rsidRPr="00F56AEC">
        <w:rPr>
          <w:rFonts w:ascii="Times New Roman" w:hAnsi="Times New Roman"/>
          <w:b/>
          <w:sz w:val="28"/>
          <w:szCs w:val="28"/>
        </w:rPr>
        <w:t>ACHIEVEMENTS</w:t>
      </w:r>
    </w:p>
    <w:p w14:paraId="7AB4A751" w14:textId="77777777" w:rsidR="00C526D2" w:rsidRPr="000F1305" w:rsidRDefault="00C526D2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6535272" w14:textId="4BD141D8" w:rsidR="00EE57AE" w:rsidRPr="00D71EDC" w:rsidRDefault="00D71EDC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bCs/>
          <w:color w:val="000000"/>
          <w:sz w:val="20"/>
          <w:szCs w:val="20"/>
        </w:rPr>
      </w:pPr>
      <w:proofErr w:type="gramStart"/>
      <w:r w:rsidRPr="00D71EDC">
        <w:rPr>
          <w:rFonts w:ascii="Times New Roman" w:hAnsi="Times New Roman"/>
          <w:bCs/>
          <w:color w:val="000000"/>
          <w:sz w:val="20"/>
          <w:szCs w:val="20"/>
        </w:rPr>
        <w:t>WINNER ,</w:t>
      </w:r>
      <w:proofErr w:type="gramEnd"/>
      <w:r w:rsidRPr="00D71EDC">
        <w:rPr>
          <w:rFonts w:ascii="Times New Roman" w:hAnsi="Times New Roman"/>
          <w:bCs/>
          <w:color w:val="000000"/>
          <w:sz w:val="20"/>
          <w:szCs w:val="20"/>
        </w:rPr>
        <w:t xml:space="preserve"> QUIZ CONTEST ON WILDLIFE AND BIODIVERSITY CONSERVATION, WILDLIFE WING DIRECTORATE OF FORESTS, GOVERNMENT OF WEST BENGAL</w:t>
      </w:r>
    </w:p>
    <w:p w14:paraId="35D7E771" w14:textId="244AEF37" w:rsidR="00D71EDC" w:rsidRPr="00D71EDC" w:rsidRDefault="00D71EDC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bCs/>
          <w:color w:val="000000"/>
          <w:sz w:val="20"/>
          <w:szCs w:val="20"/>
        </w:rPr>
      </w:pPr>
      <w:r w:rsidRPr="00D71EDC">
        <w:rPr>
          <w:rFonts w:ascii="Times New Roman" w:hAnsi="Times New Roman"/>
          <w:bCs/>
          <w:color w:val="000000"/>
          <w:sz w:val="20"/>
          <w:szCs w:val="20"/>
        </w:rPr>
        <w:t xml:space="preserve">INTERNATIONAL RANK - </w:t>
      </w:r>
      <w:proofErr w:type="gramStart"/>
      <w:r w:rsidRPr="00D71EDC">
        <w:rPr>
          <w:rFonts w:ascii="Times New Roman" w:hAnsi="Times New Roman"/>
          <w:bCs/>
          <w:color w:val="000000"/>
          <w:sz w:val="20"/>
          <w:szCs w:val="20"/>
        </w:rPr>
        <w:t>3256  IN</w:t>
      </w:r>
      <w:proofErr w:type="gramEnd"/>
      <w:r w:rsidRPr="00D71EDC">
        <w:rPr>
          <w:rFonts w:ascii="Times New Roman" w:hAnsi="Times New Roman"/>
          <w:bCs/>
          <w:color w:val="000000"/>
          <w:sz w:val="20"/>
          <w:szCs w:val="20"/>
        </w:rPr>
        <w:t xml:space="preserve"> INTERNATIONAL MATHS OLYMPIAD BY SCIENCE OLYMPIAD FOUNDATION</w:t>
      </w:r>
    </w:p>
    <w:p w14:paraId="2E3AD1BD" w14:textId="5CA2BC81" w:rsidR="005B554D" w:rsidRDefault="005B554D" w:rsidP="000F1305">
      <w:pPr>
        <w:pStyle w:val="NoSpacing"/>
        <w:spacing w:line="276" w:lineRule="auto"/>
        <w:jc w:val="both"/>
        <w:rPr>
          <w:rFonts w:ascii="Times New Roman" w:hAnsi="Times New Roman"/>
          <w:noProof/>
        </w:rPr>
      </w:pPr>
    </w:p>
    <w:p w14:paraId="5AF619D6" w14:textId="77777777" w:rsidR="004D07BE" w:rsidRPr="000F1305" w:rsidRDefault="004D07BE" w:rsidP="000F1305">
      <w:pPr>
        <w:pStyle w:val="NoSpacing"/>
        <w:spacing w:line="276" w:lineRule="auto"/>
        <w:jc w:val="both"/>
        <w:rPr>
          <w:rFonts w:ascii="Times New Roman" w:hAnsi="Times New Roman"/>
          <w:noProof/>
        </w:rPr>
      </w:pPr>
    </w:p>
    <w:p w14:paraId="0130E760" w14:textId="77777777" w:rsidR="00A32EB0" w:rsidRDefault="00A32EB0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590F2EEF" w14:textId="77777777" w:rsidR="00A32EB0" w:rsidRDefault="00A32EB0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218CF948" w14:textId="4C28ECBF" w:rsidR="0066664D" w:rsidRPr="00F56AEC" w:rsidRDefault="001B485E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  <w:r w:rsidRPr="00F56AEC">
        <w:rPr>
          <w:rFonts w:ascii="Times New Roman" w:hAnsi="Times New Roman"/>
          <w:b/>
          <w:sz w:val="28"/>
          <w:szCs w:val="28"/>
        </w:rPr>
        <w:lastRenderedPageBreak/>
        <w:t>SEMINARS/</w:t>
      </w:r>
      <w:r w:rsidR="00357D32" w:rsidRPr="00F56AEC">
        <w:rPr>
          <w:rFonts w:ascii="Times New Roman" w:hAnsi="Times New Roman"/>
          <w:b/>
          <w:sz w:val="28"/>
          <w:szCs w:val="28"/>
        </w:rPr>
        <w:t>WORKSHOPS</w:t>
      </w:r>
      <w:r w:rsidR="003C76D4" w:rsidRPr="00F56AEC">
        <w:rPr>
          <w:rFonts w:ascii="Times New Roman" w:hAnsi="Times New Roman"/>
          <w:b/>
          <w:sz w:val="28"/>
          <w:szCs w:val="28"/>
        </w:rPr>
        <w:t xml:space="preserve"> ATTENDED</w:t>
      </w:r>
    </w:p>
    <w:p w14:paraId="77E29CAC" w14:textId="77777777" w:rsidR="004D07BE" w:rsidRPr="000F1305" w:rsidRDefault="004D07BE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8440CC8" w14:textId="49F5DB5C" w:rsidR="00F06229" w:rsidRPr="000F1305" w:rsidRDefault="003F0351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Cs w:val="20"/>
        </w:rPr>
      </w:pPr>
      <w:r w:rsidRPr="000F1305">
        <w:rPr>
          <w:rFonts w:ascii="Times New Roman" w:hAnsi="Times New Roman"/>
          <w:szCs w:val="20"/>
        </w:rPr>
        <w:t xml:space="preserve">Attended </w:t>
      </w:r>
      <w:r w:rsidR="00120FF3" w:rsidRPr="000F1305">
        <w:rPr>
          <w:rFonts w:ascii="Times New Roman" w:hAnsi="Times New Roman"/>
          <w:szCs w:val="20"/>
        </w:rPr>
        <w:t xml:space="preserve">a </w:t>
      </w:r>
      <w:r w:rsidRPr="000F1305">
        <w:rPr>
          <w:rFonts w:ascii="Times New Roman" w:hAnsi="Times New Roman"/>
          <w:szCs w:val="20"/>
        </w:rPr>
        <w:t>one</w:t>
      </w:r>
      <w:r w:rsidR="00120FF3" w:rsidRPr="000F1305">
        <w:rPr>
          <w:rFonts w:ascii="Times New Roman" w:hAnsi="Times New Roman"/>
          <w:szCs w:val="20"/>
        </w:rPr>
        <w:t>-</w:t>
      </w:r>
      <w:r w:rsidR="00F06229" w:rsidRPr="000F1305">
        <w:rPr>
          <w:rFonts w:ascii="Times New Roman" w:hAnsi="Times New Roman"/>
          <w:szCs w:val="20"/>
        </w:rPr>
        <w:t xml:space="preserve">day </w:t>
      </w:r>
      <w:proofErr w:type="spellStart"/>
      <w:r w:rsidR="00D71EDC">
        <w:rPr>
          <w:rFonts w:ascii="Times New Roman" w:hAnsi="Times New Roman"/>
          <w:szCs w:val="20"/>
        </w:rPr>
        <w:t>Hackmania</w:t>
      </w:r>
      <w:proofErr w:type="spellEnd"/>
      <w:r w:rsidR="00D71EDC">
        <w:rPr>
          <w:rFonts w:ascii="Times New Roman" w:hAnsi="Times New Roman"/>
          <w:szCs w:val="20"/>
        </w:rPr>
        <w:t xml:space="preserve"> workshop on </w:t>
      </w:r>
      <w:r w:rsidR="004D07BE">
        <w:rPr>
          <w:rFonts w:ascii="Times New Roman" w:hAnsi="Times New Roman"/>
          <w:szCs w:val="20"/>
        </w:rPr>
        <w:t xml:space="preserve">Ethical Hacking </w:t>
      </w:r>
    </w:p>
    <w:p w14:paraId="536C3451" w14:textId="12ABA070" w:rsidR="00C526D2" w:rsidRPr="00C526D2" w:rsidRDefault="00357D32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</w:rPr>
      </w:pPr>
      <w:r w:rsidRPr="004D07BE">
        <w:rPr>
          <w:rFonts w:ascii="Times New Roman" w:hAnsi="Times New Roman"/>
          <w:szCs w:val="20"/>
        </w:rPr>
        <w:t xml:space="preserve">Attended </w:t>
      </w:r>
      <w:r w:rsidR="00261826" w:rsidRPr="004D07BE">
        <w:rPr>
          <w:rFonts w:ascii="Times New Roman" w:hAnsi="Times New Roman"/>
          <w:szCs w:val="20"/>
        </w:rPr>
        <w:t xml:space="preserve">a </w:t>
      </w:r>
      <w:proofErr w:type="gramStart"/>
      <w:r w:rsidR="004D07BE">
        <w:rPr>
          <w:rFonts w:ascii="Times New Roman" w:hAnsi="Times New Roman"/>
          <w:szCs w:val="20"/>
        </w:rPr>
        <w:t>two day</w:t>
      </w:r>
      <w:proofErr w:type="gramEnd"/>
      <w:r w:rsidR="004D07BE">
        <w:rPr>
          <w:rFonts w:ascii="Times New Roman" w:hAnsi="Times New Roman"/>
          <w:szCs w:val="20"/>
        </w:rPr>
        <w:t xml:space="preserve"> workshop on Robotics based on ARDUINO</w:t>
      </w:r>
    </w:p>
    <w:p w14:paraId="7947A378" w14:textId="77777777" w:rsidR="004D07BE" w:rsidRPr="000F1305" w:rsidRDefault="004D07BE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17DE0EC9" w14:textId="392AF525" w:rsidR="00471DEF" w:rsidRPr="00F56AEC" w:rsidRDefault="00471DEF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  <w:r w:rsidRPr="00F56AEC">
        <w:rPr>
          <w:rFonts w:ascii="Times New Roman" w:hAnsi="Times New Roman"/>
          <w:b/>
          <w:sz w:val="28"/>
          <w:szCs w:val="28"/>
        </w:rPr>
        <w:t>TECHNICAL SKILLS</w:t>
      </w:r>
    </w:p>
    <w:p w14:paraId="400B6CF3" w14:textId="77777777" w:rsidR="00C526D2" w:rsidRPr="000F1305" w:rsidRDefault="00C526D2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5E32076" w14:textId="77777777" w:rsidR="00FD1633" w:rsidRDefault="00FD1633" w:rsidP="00FD1633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HTML</w:t>
      </w:r>
      <w:proofErr w:type="gramStart"/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5 ,</w:t>
      </w:r>
      <w:proofErr w:type="gramEnd"/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 xml:space="preserve"> CSS , </w:t>
      </w:r>
      <w:proofErr w:type="spellStart"/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Javascript</w:t>
      </w:r>
      <w:proofErr w:type="spellEnd"/>
    </w:p>
    <w:p w14:paraId="082547A2" w14:textId="056140D6" w:rsidR="004D07BE" w:rsidRDefault="004D07BE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C and CPP</w:t>
      </w:r>
    </w:p>
    <w:p w14:paraId="7F010FC7" w14:textId="51202256" w:rsidR="00FD1633" w:rsidRDefault="00FD1633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JAVA</w:t>
      </w:r>
    </w:p>
    <w:p w14:paraId="38E3D2A8" w14:textId="215918CD" w:rsidR="004D07BE" w:rsidRDefault="004D07BE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Bootstrap</w:t>
      </w:r>
    </w:p>
    <w:p w14:paraId="201F7C71" w14:textId="05A43E34" w:rsidR="004D07BE" w:rsidRDefault="004D07BE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JSON</w:t>
      </w:r>
    </w:p>
    <w:p w14:paraId="08F31168" w14:textId="72192DC3" w:rsidR="004D07BE" w:rsidRDefault="004D07BE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 xml:space="preserve">Basics of </w:t>
      </w:r>
      <w:proofErr w:type="spellStart"/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Jquery</w:t>
      </w:r>
      <w:proofErr w:type="spellEnd"/>
    </w:p>
    <w:p w14:paraId="4AFD8202" w14:textId="1A9FC09E" w:rsidR="004D07BE" w:rsidRDefault="00C526D2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Experience in LINUX and MySQL</w:t>
      </w:r>
    </w:p>
    <w:p w14:paraId="7DAD334E" w14:textId="64F11212" w:rsidR="00C526D2" w:rsidRDefault="00C526D2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  <w:r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  <w:t>Experience in using inspector tools like Chrome Inspector</w:t>
      </w:r>
    </w:p>
    <w:p w14:paraId="0F4F3926" w14:textId="77777777" w:rsidR="00C526D2" w:rsidRPr="000F1305" w:rsidRDefault="00C526D2" w:rsidP="00C526D2">
      <w:pPr>
        <w:pStyle w:val="NoSpacing"/>
        <w:spacing w:line="276" w:lineRule="auto"/>
        <w:ind w:left="360"/>
        <w:jc w:val="both"/>
        <w:rPr>
          <w:rStyle w:val="Heading2Char"/>
          <w:rFonts w:ascii="Times New Roman" w:hAnsi="Times New Roman"/>
          <w:b w:val="0"/>
          <w:color w:val="000000"/>
          <w:sz w:val="22"/>
          <w:szCs w:val="20"/>
        </w:rPr>
      </w:pPr>
    </w:p>
    <w:p w14:paraId="2E31AF6B" w14:textId="115F7E52" w:rsidR="00C60E7E" w:rsidRDefault="00C60E7E" w:rsidP="000F1305">
      <w:pPr>
        <w:pStyle w:val="NoSpacing"/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0"/>
          <w:szCs w:val="20"/>
        </w:rPr>
      </w:pPr>
    </w:p>
    <w:p w14:paraId="177DD3AD" w14:textId="77777777" w:rsidR="00C526D2" w:rsidRPr="000F1305" w:rsidRDefault="00C526D2" w:rsidP="000F1305">
      <w:pPr>
        <w:pStyle w:val="NoSpacing"/>
        <w:spacing w:line="276" w:lineRule="auto"/>
        <w:jc w:val="both"/>
        <w:rPr>
          <w:rStyle w:val="Heading2Char"/>
          <w:rFonts w:ascii="Times New Roman" w:hAnsi="Times New Roman"/>
          <w:b w:val="0"/>
          <w:color w:val="000000"/>
          <w:sz w:val="20"/>
          <w:szCs w:val="20"/>
        </w:rPr>
      </w:pPr>
    </w:p>
    <w:p w14:paraId="43236321" w14:textId="015C2DA5" w:rsidR="008634E5" w:rsidRPr="00F56AEC" w:rsidRDefault="00F06229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8"/>
          <w:szCs w:val="28"/>
        </w:rPr>
      </w:pPr>
      <w:r w:rsidRPr="00F56AEC">
        <w:rPr>
          <w:rFonts w:ascii="Times New Roman" w:hAnsi="Times New Roman"/>
          <w:b/>
          <w:sz w:val="28"/>
          <w:szCs w:val="28"/>
        </w:rPr>
        <w:t>EXTRA</w:t>
      </w:r>
      <w:r w:rsidR="00471DEF" w:rsidRPr="00F56AEC">
        <w:rPr>
          <w:rFonts w:ascii="Times New Roman" w:hAnsi="Times New Roman"/>
          <w:b/>
          <w:sz w:val="28"/>
          <w:szCs w:val="28"/>
        </w:rPr>
        <w:t>CURRICULAR ACTIVITIES</w:t>
      </w:r>
    </w:p>
    <w:p w14:paraId="484FD1A8" w14:textId="77777777" w:rsidR="00C526D2" w:rsidRPr="000F1305" w:rsidRDefault="00C526D2" w:rsidP="000F1305">
      <w:pPr>
        <w:pStyle w:val="NoSpacing"/>
        <w:spacing w:line="276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571A94D" w14:textId="6FCC1F23" w:rsidR="00C526D2" w:rsidRPr="00F56AEC" w:rsidRDefault="00C526D2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F56AEC">
        <w:rPr>
          <w:rFonts w:ascii="Times New Roman" w:hAnsi="Times New Roman"/>
          <w:sz w:val="26"/>
          <w:szCs w:val="26"/>
        </w:rPr>
        <w:t xml:space="preserve">Coordinator, ECLECIA </w:t>
      </w:r>
      <w:proofErr w:type="gramStart"/>
      <w:r w:rsidRPr="00F56AEC">
        <w:rPr>
          <w:rFonts w:ascii="Times New Roman" w:hAnsi="Times New Roman"/>
          <w:sz w:val="26"/>
          <w:szCs w:val="26"/>
        </w:rPr>
        <w:t>2017 ,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cultural fest of Heritage Institute of Technology</w:t>
      </w:r>
    </w:p>
    <w:p w14:paraId="4FDF360D" w14:textId="3B94D4DB" w:rsidR="00C526D2" w:rsidRPr="00F56AEC" w:rsidRDefault="00C526D2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F56AEC">
        <w:rPr>
          <w:rFonts w:ascii="Times New Roman" w:hAnsi="Times New Roman"/>
          <w:sz w:val="26"/>
          <w:szCs w:val="26"/>
        </w:rPr>
        <w:t>Coordinator, Heritage Utsav 2019, fest of Heritage Institute of Technology</w:t>
      </w:r>
    </w:p>
    <w:p w14:paraId="7EC0A235" w14:textId="1F252D9E" w:rsidR="00C526D2" w:rsidRPr="00F56AEC" w:rsidRDefault="00C526D2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proofErr w:type="gramStart"/>
      <w:r w:rsidRPr="00F56AEC">
        <w:rPr>
          <w:rFonts w:ascii="Times New Roman" w:hAnsi="Times New Roman"/>
          <w:sz w:val="26"/>
          <w:szCs w:val="26"/>
        </w:rPr>
        <w:t>Coordinator ,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ATMADWEEP – THE OFFICIAL QUIZ CLUB OF HITK</w:t>
      </w:r>
    </w:p>
    <w:p w14:paraId="7053D1A0" w14:textId="2F5F9F71" w:rsidR="00F56AEC" w:rsidRPr="00F56AEC" w:rsidRDefault="00F56AEC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proofErr w:type="gramStart"/>
      <w:r w:rsidRPr="00F56AEC">
        <w:rPr>
          <w:rFonts w:ascii="Times New Roman" w:hAnsi="Times New Roman"/>
          <w:sz w:val="26"/>
          <w:szCs w:val="26"/>
        </w:rPr>
        <w:t>Coordinator ,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Heritage Quiz Festival , 2015 - 2019</w:t>
      </w:r>
    </w:p>
    <w:p w14:paraId="4726C1E3" w14:textId="0D573946" w:rsidR="005D2FDE" w:rsidRPr="00F56AEC" w:rsidRDefault="005D2FDE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F56AEC">
        <w:rPr>
          <w:rFonts w:ascii="Times New Roman" w:hAnsi="Times New Roman"/>
          <w:sz w:val="26"/>
          <w:szCs w:val="26"/>
        </w:rPr>
        <w:t xml:space="preserve">Participated in </w:t>
      </w:r>
      <w:r w:rsidR="00C526D2" w:rsidRPr="00F56AEC">
        <w:rPr>
          <w:rFonts w:ascii="Times New Roman" w:hAnsi="Times New Roman"/>
          <w:sz w:val="26"/>
          <w:szCs w:val="26"/>
        </w:rPr>
        <w:t xml:space="preserve">Heritage Gaming </w:t>
      </w:r>
      <w:proofErr w:type="gramStart"/>
      <w:r w:rsidR="00C526D2" w:rsidRPr="00F56AEC">
        <w:rPr>
          <w:rFonts w:ascii="Times New Roman" w:hAnsi="Times New Roman"/>
          <w:sz w:val="26"/>
          <w:szCs w:val="26"/>
        </w:rPr>
        <w:t>Competition ,</w:t>
      </w:r>
      <w:proofErr w:type="gramEnd"/>
      <w:r w:rsidR="00C526D2" w:rsidRPr="00F56AEC">
        <w:rPr>
          <w:rFonts w:ascii="Times New Roman" w:hAnsi="Times New Roman"/>
          <w:sz w:val="26"/>
          <w:szCs w:val="26"/>
        </w:rPr>
        <w:t xml:space="preserve"> 2019</w:t>
      </w:r>
    </w:p>
    <w:p w14:paraId="4BCAEA3E" w14:textId="49071D05" w:rsidR="00C526D2" w:rsidRPr="00F56AEC" w:rsidRDefault="00C526D2" w:rsidP="00C526D2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F56AEC">
        <w:rPr>
          <w:rFonts w:ascii="Times New Roman" w:hAnsi="Times New Roman"/>
          <w:sz w:val="26"/>
          <w:szCs w:val="26"/>
        </w:rPr>
        <w:t xml:space="preserve">Participated in Heritage Gaming </w:t>
      </w:r>
      <w:proofErr w:type="gramStart"/>
      <w:r w:rsidRPr="00F56AEC">
        <w:rPr>
          <w:rFonts w:ascii="Times New Roman" w:hAnsi="Times New Roman"/>
          <w:sz w:val="26"/>
          <w:szCs w:val="26"/>
        </w:rPr>
        <w:t>Competition ,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2017</w:t>
      </w:r>
    </w:p>
    <w:p w14:paraId="30F13204" w14:textId="267DA40A" w:rsidR="00C526D2" w:rsidRPr="00F56AEC" w:rsidRDefault="00C526D2" w:rsidP="00C526D2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proofErr w:type="gramStart"/>
      <w:r w:rsidRPr="00F56AEC">
        <w:rPr>
          <w:rFonts w:ascii="Times New Roman" w:hAnsi="Times New Roman"/>
          <w:sz w:val="26"/>
          <w:szCs w:val="26"/>
        </w:rPr>
        <w:t>Coordinator ,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Daksh 2017</w:t>
      </w:r>
      <w:r w:rsidR="00F56AEC" w:rsidRPr="00F56AEC">
        <w:rPr>
          <w:rFonts w:ascii="Times New Roman" w:hAnsi="Times New Roman"/>
          <w:sz w:val="26"/>
          <w:szCs w:val="26"/>
        </w:rPr>
        <w:t xml:space="preserve"> , technical fest of Heritage Institute of Technology</w:t>
      </w:r>
    </w:p>
    <w:p w14:paraId="663CF68A" w14:textId="426B082B" w:rsidR="00C526D2" w:rsidRPr="00F56AEC" w:rsidRDefault="00C526D2" w:rsidP="00F56AEC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F56AEC">
        <w:rPr>
          <w:rFonts w:ascii="Times New Roman" w:hAnsi="Times New Roman"/>
          <w:sz w:val="26"/>
          <w:szCs w:val="26"/>
        </w:rPr>
        <w:t xml:space="preserve">As member of Rotaract </w:t>
      </w:r>
      <w:proofErr w:type="gramStart"/>
      <w:r w:rsidRPr="00F56AEC">
        <w:rPr>
          <w:rFonts w:ascii="Times New Roman" w:hAnsi="Times New Roman"/>
          <w:sz w:val="26"/>
          <w:szCs w:val="26"/>
        </w:rPr>
        <w:t>HITK ,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raised funds for Kerala flood</w:t>
      </w:r>
      <w:r w:rsidR="00F56AEC" w:rsidRPr="00F56AEC">
        <w:rPr>
          <w:rFonts w:ascii="Times New Roman" w:hAnsi="Times New Roman"/>
          <w:sz w:val="26"/>
          <w:szCs w:val="26"/>
        </w:rPr>
        <w:t xml:space="preserve"> victims</w:t>
      </w:r>
      <w:r w:rsidRPr="00F56AEC">
        <w:rPr>
          <w:rFonts w:ascii="Times New Roman" w:hAnsi="Times New Roman"/>
          <w:sz w:val="26"/>
          <w:szCs w:val="26"/>
        </w:rPr>
        <w:t xml:space="preserve"> and collected relief items</w:t>
      </w:r>
    </w:p>
    <w:p w14:paraId="133C1B1D" w14:textId="02748BAB" w:rsidR="00F01632" w:rsidRPr="00F56AEC" w:rsidRDefault="00F01632" w:rsidP="000F1305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F56AEC">
        <w:rPr>
          <w:rFonts w:ascii="Times New Roman" w:hAnsi="Times New Roman"/>
          <w:sz w:val="26"/>
          <w:szCs w:val="26"/>
        </w:rPr>
        <w:t xml:space="preserve">Participated in ‘KSHITIJ’, the Annual Tech Fest of Indian Institute </w:t>
      </w:r>
      <w:proofErr w:type="gramStart"/>
      <w:r w:rsidRPr="00F56AEC">
        <w:rPr>
          <w:rFonts w:ascii="Times New Roman" w:hAnsi="Times New Roman"/>
          <w:sz w:val="26"/>
          <w:szCs w:val="26"/>
        </w:rPr>
        <w:t>Of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Technology, Kharagpur, 2018</w:t>
      </w:r>
    </w:p>
    <w:p w14:paraId="0FDFC1D0" w14:textId="2F43D311" w:rsidR="00F56AEC" w:rsidRPr="00F56AEC" w:rsidRDefault="00F56AEC" w:rsidP="00F56AEC">
      <w:pPr>
        <w:pStyle w:val="NoSpacing"/>
        <w:numPr>
          <w:ilvl w:val="0"/>
          <w:numId w:val="23"/>
        </w:numPr>
        <w:spacing w:line="276" w:lineRule="auto"/>
        <w:jc w:val="both"/>
        <w:rPr>
          <w:rFonts w:ascii="Times New Roman" w:hAnsi="Times New Roman"/>
          <w:sz w:val="26"/>
          <w:szCs w:val="26"/>
        </w:rPr>
      </w:pPr>
      <w:r w:rsidRPr="00F56AEC">
        <w:rPr>
          <w:rFonts w:ascii="Times New Roman" w:hAnsi="Times New Roman"/>
          <w:sz w:val="26"/>
          <w:szCs w:val="26"/>
        </w:rPr>
        <w:t>Participated in “EDGE</w:t>
      </w:r>
      <w:proofErr w:type="gramStart"/>
      <w:r w:rsidRPr="00F56AEC">
        <w:rPr>
          <w:rFonts w:ascii="Times New Roman" w:hAnsi="Times New Roman"/>
          <w:sz w:val="26"/>
          <w:szCs w:val="26"/>
        </w:rPr>
        <w:t>” ,</w:t>
      </w:r>
      <w:proofErr w:type="gramEnd"/>
      <w:r w:rsidRPr="00F56AEC">
        <w:rPr>
          <w:rFonts w:ascii="Times New Roman" w:hAnsi="Times New Roman"/>
          <w:sz w:val="26"/>
          <w:szCs w:val="26"/>
        </w:rPr>
        <w:t xml:space="preserve"> the Annual Tech Fest of Techno India Salt Lake , 2017</w:t>
      </w:r>
    </w:p>
    <w:p w14:paraId="504F31D7" w14:textId="77777777" w:rsidR="00F56AEC" w:rsidRPr="000F1305" w:rsidRDefault="00F56AEC" w:rsidP="00F56AEC">
      <w:pPr>
        <w:pStyle w:val="NoSpacing"/>
        <w:spacing w:line="276" w:lineRule="auto"/>
        <w:ind w:left="360"/>
        <w:jc w:val="both"/>
        <w:rPr>
          <w:rFonts w:ascii="Times New Roman" w:hAnsi="Times New Roman"/>
        </w:rPr>
      </w:pPr>
    </w:p>
    <w:p w14:paraId="4CD81B6F" w14:textId="77777777" w:rsidR="008634E5" w:rsidRPr="000F1305" w:rsidRDefault="008634E5" w:rsidP="000F1305">
      <w:pPr>
        <w:pStyle w:val="NoSpacing"/>
        <w:spacing w:line="276" w:lineRule="auto"/>
        <w:jc w:val="both"/>
        <w:rPr>
          <w:rFonts w:ascii="Times New Roman" w:hAnsi="Times New Roman"/>
          <w:sz w:val="20"/>
          <w:szCs w:val="20"/>
        </w:rPr>
      </w:pPr>
    </w:p>
    <w:sectPr w:rsidR="008634E5" w:rsidRPr="000F1305" w:rsidSect="00087637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32140"/>
    <w:multiLevelType w:val="hybridMultilevel"/>
    <w:tmpl w:val="B00EBB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14448"/>
    <w:multiLevelType w:val="hybridMultilevel"/>
    <w:tmpl w:val="6BECDA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5C0528"/>
    <w:multiLevelType w:val="hybridMultilevel"/>
    <w:tmpl w:val="DA1AB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2052A9"/>
    <w:multiLevelType w:val="hybridMultilevel"/>
    <w:tmpl w:val="CE8C48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30113"/>
    <w:multiLevelType w:val="hybridMultilevel"/>
    <w:tmpl w:val="DD58FA6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02EA3"/>
    <w:multiLevelType w:val="hybridMultilevel"/>
    <w:tmpl w:val="C7522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C64B8"/>
    <w:multiLevelType w:val="hybridMultilevel"/>
    <w:tmpl w:val="5A9CA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8634F"/>
    <w:multiLevelType w:val="hybridMultilevel"/>
    <w:tmpl w:val="1896B87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D73DC"/>
    <w:multiLevelType w:val="multilevel"/>
    <w:tmpl w:val="16C0460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8027F1C"/>
    <w:multiLevelType w:val="hybridMultilevel"/>
    <w:tmpl w:val="371C8A2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FA22A1"/>
    <w:multiLevelType w:val="hybridMultilevel"/>
    <w:tmpl w:val="64A467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820F6"/>
    <w:multiLevelType w:val="multilevel"/>
    <w:tmpl w:val="5AF4A47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381943DE"/>
    <w:multiLevelType w:val="hybridMultilevel"/>
    <w:tmpl w:val="FFE6C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9605E"/>
    <w:multiLevelType w:val="hybridMultilevel"/>
    <w:tmpl w:val="9C585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5E2D09"/>
    <w:multiLevelType w:val="multilevel"/>
    <w:tmpl w:val="E21CCC6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CD569F1"/>
    <w:multiLevelType w:val="hybridMultilevel"/>
    <w:tmpl w:val="051C5A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23DB7"/>
    <w:multiLevelType w:val="multilevel"/>
    <w:tmpl w:val="B062455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3FA8457B"/>
    <w:multiLevelType w:val="hybridMultilevel"/>
    <w:tmpl w:val="9C20E9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4F3A45"/>
    <w:multiLevelType w:val="hybridMultilevel"/>
    <w:tmpl w:val="32903E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C3AB3"/>
    <w:multiLevelType w:val="hybridMultilevel"/>
    <w:tmpl w:val="F6D054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740A3D"/>
    <w:multiLevelType w:val="hybridMultilevel"/>
    <w:tmpl w:val="DA9418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086B23"/>
    <w:multiLevelType w:val="hybridMultilevel"/>
    <w:tmpl w:val="5234E3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42D55"/>
    <w:multiLevelType w:val="hybridMultilevel"/>
    <w:tmpl w:val="67A479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D1873"/>
    <w:multiLevelType w:val="multilevel"/>
    <w:tmpl w:val="6AF83B8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b w:val="0"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 w15:restartNumberingAfterBreak="0">
    <w:nsid w:val="51BD1453"/>
    <w:multiLevelType w:val="hybridMultilevel"/>
    <w:tmpl w:val="C06C869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67F1D44"/>
    <w:multiLevelType w:val="hybridMultilevel"/>
    <w:tmpl w:val="C13EFF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2728FC"/>
    <w:multiLevelType w:val="multilevel"/>
    <w:tmpl w:val="1B5841E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AD039C6"/>
    <w:multiLevelType w:val="hybridMultilevel"/>
    <w:tmpl w:val="3B1CFF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3574EEF"/>
    <w:multiLevelType w:val="hybridMultilevel"/>
    <w:tmpl w:val="F8E032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1D4FA2"/>
    <w:multiLevelType w:val="multilevel"/>
    <w:tmpl w:val="6478C46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9720C60"/>
    <w:multiLevelType w:val="hybridMultilevel"/>
    <w:tmpl w:val="FC8070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61905"/>
    <w:multiLevelType w:val="multilevel"/>
    <w:tmpl w:val="38B03BA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A3A7827"/>
    <w:multiLevelType w:val="hybridMultilevel"/>
    <w:tmpl w:val="5FC6A8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A4CA6"/>
    <w:multiLevelType w:val="hybridMultilevel"/>
    <w:tmpl w:val="83A8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7E5E9B"/>
    <w:multiLevelType w:val="hybridMultilevel"/>
    <w:tmpl w:val="39E09A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C064C"/>
    <w:multiLevelType w:val="hybridMultilevel"/>
    <w:tmpl w:val="A19C65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21"/>
  </w:num>
  <w:num w:numId="4">
    <w:abstractNumId w:val="24"/>
  </w:num>
  <w:num w:numId="5">
    <w:abstractNumId w:val="15"/>
  </w:num>
  <w:num w:numId="6">
    <w:abstractNumId w:val="12"/>
  </w:num>
  <w:num w:numId="7">
    <w:abstractNumId w:val="9"/>
  </w:num>
  <w:num w:numId="8">
    <w:abstractNumId w:val="22"/>
  </w:num>
  <w:num w:numId="9">
    <w:abstractNumId w:val="35"/>
  </w:num>
  <w:num w:numId="10">
    <w:abstractNumId w:val="3"/>
  </w:num>
  <w:num w:numId="11">
    <w:abstractNumId w:val="28"/>
  </w:num>
  <w:num w:numId="12">
    <w:abstractNumId w:val="17"/>
  </w:num>
  <w:num w:numId="13">
    <w:abstractNumId w:val="34"/>
  </w:num>
  <w:num w:numId="14">
    <w:abstractNumId w:val="30"/>
  </w:num>
  <w:num w:numId="15">
    <w:abstractNumId w:val="29"/>
  </w:num>
  <w:num w:numId="16">
    <w:abstractNumId w:val="11"/>
  </w:num>
  <w:num w:numId="17">
    <w:abstractNumId w:val="14"/>
  </w:num>
  <w:num w:numId="18">
    <w:abstractNumId w:val="8"/>
  </w:num>
  <w:num w:numId="19">
    <w:abstractNumId w:val="26"/>
  </w:num>
  <w:num w:numId="20">
    <w:abstractNumId w:val="23"/>
  </w:num>
  <w:num w:numId="21">
    <w:abstractNumId w:val="31"/>
  </w:num>
  <w:num w:numId="22">
    <w:abstractNumId w:val="16"/>
  </w:num>
  <w:num w:numId="23">
    <w:abstractNumId w:val="1"/>
  </w:num>
  <w:num w:numId="24">
    <w:abstractNumId w:val="7"/>
  </w:num>
  <w:num w:numId="25">
    <w:abstractNumId w:val="4"/>
  </w:num>
  <w:num w:numId="26">
    <w:abstractNumId w:val="33"/>
  </w:num>
  <w:num w:numId="27">
    <w:abstractNumId w:val="6"/>
  </w:num>
  <w:num w:numId="28">
    <w:abstractNumId w:val="13"/>
  </w:num>
  <w:num w:numId="29">
    <w:abstractNumId w:val="5"/>
  </w:num>
  <w:num w:numId="30">
    <w:abstractNumId w:val="2"/>
  </w:num>
  <w:num w:numId="31">
    <w:abstractNumId w:val="20"/>
  </w:num>
  <w:num w:numId="32">
    <w:abstractNumId w:val="0"/>
  </w:num>
  <w:num w:numId="33">
    <w:abstractNumId w:val="27"/>
  </w:num>
  <w:num w:numId="34">
    <w:abstractNumId w:val="32"/>
  </w:num>
  <w:num w:numId="35">
    <w:abstractNumId w:val="25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Q2Njc2MTMwtzA0sjBU0lEKTi0uzszPAykwNKoFAFFwcjotAAAA"/>
  </w:docVars>
  <w:rsids>
    <w:rsidRoot w:val="00E36CDE"/>
    <w:rsid w:val="00027A44"/>
    <w:rsid w:val="00046C6D"/>
    <w:rsid w:val="00052F40"/>
    <w:rsid w:val="00080117"/>
    <w:rsid w:val="00087637"/>
    <w:rsid w:val="000C7423"/>
    <w:rsid w:val="000E51B5"/>
    <w:rsid w:val="000F1305"/>
    <w:rsid w:val="000F18F3"/>
    <w:rsid w:val="00105352"/>
    <w:rsid w:val="00114322"/>
    <w:rsid w:val="0011776C"/>
    <w:rsid w:val="00120FF3"/>
    <w:rsid w:val="0012565E"/>
    <w:rsid w:val="001272FA"/>
    <w:rsid w:val="00131629"/>
    <w:rsid w:val="001334C4"/>
    <w:rsid w:val="00174C78"/>
    <w:rsid w:val="001944A7"/>
    <w:rsid w:val="00197EE8"/>
    <w:rsid w:val="001A4741"/>
    <w:rsid w:val="001B485E"/>
    <w:rsid w:val="001C4667"/>
    <w:rsid w:val="001C60C5"/>
    <w:rsid w:val="001C77ED"/>
    <w:rsid w:val="001D0D03"/>
    <w:rsid w:val="001D3D4C"/>
    <w:rsid w:val="001E3B01"/>
    <w:rsid w:val="001F0B52"/>
    <w:rsid w:val="001F126D"/>
    <w:rsid w:val="00203ECB"/>
    <w:rsid w:val="00236B22"/>
    <w:rsid w:val="00261826"/>
    <w:rsid w:val="00265617"/>
    <w:rsid w:val="0026792A"/>
    <w:rsid w:val="002B4F79"/>
    <w:rsid w:val="002E2AE5"/>
    <w:rsid w:val="00300961"/>
    <w:rsid w:val="003047EB"/>
    <w:rsid w:val="00323D23"/>
    <w:rsid w:val="00357D32"/>
    <w:rsid w:val="0037779E"/>
    <w:rsid w:val="0039395C"/>
    <w:rsid w:val="003C76D4"/>
    <w:rsid w:val="003E76EF"/>
    <w:rsid w:val="003F0351"/>
    <w:rsid w:val="003F3847"/>
    <w:rsid w:val="003F6F62"/>
    <w:rsid w:val="0040427F"/>
    <w:rsid w:val="0041002A"/>
    <w:rsid w:val="00417483"/>
    <w:rsid w:val="004306A2"/>
    <w:rsid w:val="004332F0"/>
    <w:rsid w:val="00440D11"/>
    <w:rsid w:val="00441512"/>
    <w:rsid w:val="00466892"/>
    <w:rsid w:val="00471DEF"/>
    <w:rsid w:val="0048125A"/>
    <w:rsid w:val="004854B4"/>
    <w:rsid w:val="0048728B"/>
    <w:rsid w:val="004B7CFC"/>
    <w:rsid w:val="004D07BE"/>
    <w:rsid w:val="004F49A8"/>
    <w:rsid w:val="00545613"/>
    <w:rsid w:val="005714E1"/>
    <w:rsid w:val="005717BD"/>
    <w:rsid w:val="00586534"/>
    <w:rsid w:val="00587D45"/>
    <w:rsid w:val="005929BC"/>
    <w:rsid w:val="005B554D"/>
    <w:rsid w:val="005D2FDE"/>
    <w:rsid w:val="005D3A56"/>
    <w:rsid w:val="005F287D"/>
    <w:rsid w:val="00600485"/>
    <w:rsid w:val="00615693"/>
    <w:rsid w:val="00662355"/>
    <w:rsid w:val="0066664D"/>
    <w:rsid w:val="0068780C"/>
    <w:rsid w:val="00694987"/>
    <w:rsid w:val="006A2B46"/>
    <w:rsid w:val="006B0211"/>
    <w:rsid w:val="006E19EF"/>
    <w:rsid w:val="006E546B"/>
    <w:rsid w:val="006E608D"/>
    <w:rsid w:val="00702EAC"/>
    <w:rsid w:val="0070323A"/>
    <w:rsid w:val="0076413B"/>
    <w:rsid w:val="00775DFE"/>
    <w:rsid w:val="007773DC"/>
    <w:rsid w:val="00791D65"/>
    <w:rsid w:val="00792414"/>
    <w:rsid w:val="007B720F"/>
    <w:rsid w:val="007C12B4"/>
    <w:rsid w:val="007C600A"/>
    <w:rsid w:val="007D6AC5"/>
    <w:rsid w:val="00831292"/>
    <w:rsid w:val="008634E5"/>
    <w:rsid w:val="00864EEE"/>
    <w:rsid w:val="00875197"/>
    <w:rsid w:val="0088297E"/>
    <w:rsid w:val="00893BD0"/>
    <w:rsid w:val="008C118F"/>
    <w:rsid w:val="008D449C"/>
    <w:rsid w:val="008D64DE"/>
    <w:rsid w:val="008D738D"/>
    <w:rsid w:val="008E5447"/>
    <w:rsid w:val="008F5174"/>
    <w:rsid w:val="0090105B"/>
    <w:rsid w:val="00906964"/>
    <w:rsid w:val="0091569E"/>
    <w:rsid w:val="009228A9"/>
    <w:rsid w:val="00937512"/>
    <w:rsid w:val="00955734"/>
    <w:rsid w:val="0095790D"/>
    <w:rsid w:val="009617BE"/>
    <w:rsid w:val="00962AD7"/>
    <w:rsid w:val="00994177"/>
    <w:rsid w:val="009A2B45"/>
    <w:rsid w:val="009A4590"/>
    <w:rsid w:val="009B1EAD"/>
    <w:rsid w:val="009B1FF7"/>
    <w:rsid w:val="009C7D39"/>
    <w:rsid w:val="009D10B8"/>
    <w:rsid w:val="009D2398"/>
    <w:rsid w:val="00A31147"/>
    <w:rsid w:val="00A32EB0"/>
    <w:rsid w:val="00A41DC8"/>
    <w:rsid w:val="00A56DCA"/>
    <w:rsid w:val="00A66409"/>
    <w:rsid w:val="00A74F3F"/>
    <w:rsid w:val="00A928CD"/>
    <w:rsid w:val="00B062FB"/>
    <w:rsid w:val="00B42B45"/>
    <w:rsid w:val="00B57160"/>
    <w:rsid w:val="00B81B87"/>
    <w:rsid w:val="00BA2C03"/>
    <w:rsid w:val="00BA790E"/>
    <w:rsid w:val="00BC209E"/>
    <w:rsid w:val="00BC40CD"/>
    <w:rsid w:val="00BE1DF7"/>
    <w:rsid w:val="00BE3816"/>
    <w:rsid w:val="00BF4E1F"/>
    <w:rsid w:val="00BF57E4"/>
    <w:rsid w:val="00C405FE"/>
    <w:rsid w:val="00C40A46"/>
    <w:rsid w:val="00C4212B"/>
    <w:rsid w:val="00C526D2"/>
    <w:rsid w:val="00C56E49"/>
    <w:rsid w:val="00C60E7E"/>
    <w:rsid w:val="00C702C3"/>
    <w:rsid w:val="00C813F9"/>
    <w:rsid w:val="00C86503"/>
    <w:rsid w:val="00C9578D"/>
    <w:rsid w:val="00C97276"/>
    <w:rsid w:val="00CD5545"/>
    <w:rsid w:val="00CF1DCE"/>
    <w:rsid w:val="00D010DC"/>
    <w:rsid w:val="00D109E9"/>
    <w:rsid w:val="00D27A1F"/>
    <w:rsid w:val="00D356D0"/>
    <w:rsid w:val="00D61BA5"/>
    <w:rsid w:val="00D63615"/>
    <w:rsid w:val="00D71EDC"/>
    <w:rsid w:val="00DA0B89"/>
    <w:rsid w:val="00DA71C4"/>
    <w:rsid w:val="00DB0F8A"/>
    <w:rsid w:val="00DB2922"/>
    <w:rsid w:val="00DB6651"/>
    <w:rsid w:val="00DE6434"/>
    <w:rsid w:val="00DF74EB"/>
    <w:rsid w:val="00E36CDE"/>
    <w:rsid w:val="00E36E2C"/>
    <w:rsid w:val="00E41648"/>
    <w:rsid w:val="00E501ED"/>
    <w:rsid w:val="00E61821"/>
    <w:rsid w:val="00E80D75"/>
    <w:rsid w:val="00EA6348"/>
    <w:rsid w:val="00ED59F8"/>
    <w:rsid w:val="00ED6EC8"/>
    <w:rsid w:val="00EE4201"/>
    <w:rsid w:val="00EE57AE"/>
    <w:rsid w:val="00EF5DE8"/>
    <w:rsid w:val="00F01632"/>
    <w:rsid w:val="00F06229"/>
    <w:rsid w:val="00F56AEC"/>
    <w:rsid w:val="00F66859"/>
    <w:rsid w:val="00F87ABF"/>
    <w:rsid w:val="00F908ED"/>
    <w:rsid w:val="00FB49D1"/>
    <w:rsid w:val="00FC1887"/>
    <w:rsid w:val="00FD1633"/>
    <w:rsid w:val="00FE42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31131"/>
  <w15:docId w15:val="{B1F9A5B0-EE12-304E-B8EF-B03023F70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1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2F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92414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908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08ED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08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0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08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8ED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8ED"/>
    <w:rPr>
      <w:rFonts w:ascii="Segoe UI" w:hAnsi="Segoe UI" w:cs="Segoe UI"/>
      <w:sz w:val="18"/>
      <w:szCs w:val="18"/>
    </w:rPr>
  </w:style>
  <w:style w:type="paragraph" w:styleId="NoSpacing">
    <w:name w:val="No Spacing"/>
    <w:qFormat/>
    <w:rsid w:val="003F3847"/>
    <w:pPr>
      <w:suppressAutoHyphens/>
      <w:spacing w:after="0" w:line="240" w:lineRule="auto"/>
    </w:pPr>
    <w:rPr>
      <w:rFonts w:eastAsia="Times New Roman" w:cs="Times New Roman"/>
      <w:lang w:val="en-US" w:eastAsia="zh-CN"/>
    </w:rPr>
  </w:style>
  <w:style w:type="character" w:customStyle="1" w:styleId="InternetLink">
    <w:name w:val="Internet Link"/>
    <w:basedOn w:val="DefaultParagraphFont"/>
    <w:uiPriority w:val="99"/>
    <w:unhideWhenUsed/>
    <w:rsid w:val="003F384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qFormat/>
    <w:rsid w:val="003F3847"/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ListLabel3">
    <w:name w:val="ListLabel 3"/>
    <w:qFormat/>
    <w:rsid w:val="0066664D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10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7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02E4D4-6932-4204-9EBF-E3C597FD8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dramouli janakiraman</dc:creator>
  <cp:lastModifiedBy>Sanmoy Saha</cp:lastModifiedBy>
  <cp:revision>4</cp:revision>
  <dcterms:created xsi:type="dcterms:W3CDTF">2020-05-15T13:23:00Z</dcterms:created>
  <dcterms:modified xsi:type="dcterms:W3CDTF">2020-06-12T04:29:00Z</dcterms:modified>
</cp:coreProperties>
</file>